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A0DC1" w14:textId="6AB71129" w:rsidR="00932C43" w:rsidRDefault="00932C43" w:rsidP="00932C43">
      <w:pPr>
        <w:pStyle w:val="CFHeading1"/>
        <w:jc w:val="right"/>
      </w:pPr>
    </w:p>
    <w:p w14:paraId="3E72A6BE" w14:textId="1E4449A1" w:rsidR="00932C43" w:rsidRPr="00AD0574" w:rsidRDefault="002B3F5E" w:rsidP="00932C43">
      <w:pPr>
        <w:rPr>
          <w:rFonts w:ascii="Arial Nova" w:hAnsi="Arial Nova"/>
          <w:sz w:val="22"/>
          <w:szCs w:val="22"/>
        </w:rPr>
      </w:pPr>
      <w:r>
        <w:rPr>
          <w:rFonts w:ascii="Arial Nova" w:hAnsi="Arial Nova"/>
          <w:noProof/>
          <w:sz w:val="22"/>
          <w:szCs w:val="22"/>
        </w:rPr>
        <w:drawing>
          <wp:inline distT="0" distB="0" distL="0" distR="0" wp14:anchorId="3CC95F8F" wp14:editId="06677DF5">
            <wp:extent cx="6681788" cy="2227263"/>
            <wp:effectExtent l="0" t="0" r="5080" b="1905"/>
            <wp:docPr id="2" name="Picture 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chat or text messag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0984" cy="2230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C43A3" w14:textId="77777777" w:rsidR="00932C43" w:rsidRPr="00AD0574" w:rsidRDefault="00932C43" w:rsidP="00932C43">
      <w:pPr>
        <w:pStyle w:val="CFText"/>
        <w:rPr>
          <w:sz w:val="24"/>
          <w:szCs w:val="28"/>
        </w:rPr>
      </w:pPr>
    </w:p>
    <w:p w14:paraId="0A1BB057" w14:textId="77777777" w:rsidR="00932C43" w:rsidRPr="00AD0574" w:rsidRDefault="00932C43" w:rsidP="00932C43">
      <w:pPr>
        <w:pStyle w:val="CFText"/>
        <w:rPr>
          <w:sz w:val="24"/>
          <w:szCs w:val="28"/>
        </w:rPr>
      </w:pPr>
    </w:p>
    <w:p w14:paraId="6348B133" w14:textId="77777777" w:rsidR="00932C43" w:rsidRPr="00AD0574" w:rsidRDefault="00932C43" w:rsidP="00982312">
      <w:pPr>
        <w:pStyle w:val="CFText"/>
        <w:rPr>
          <w:sz w:val="20"/>
          <w:szCs w:val="22"/>
        </w:rPr>
      </w:pPr>
    </w:p>
    <w:p w14:paraId="76C2E92F" w14:textId="366BAB76" w:rsidR="00932C43" w:rsidRPr="00AD0574" w:rsidRDefault="00B53ABF" w:rsidP="00982312">
      <w:pPr>
        <w:pStyle w:val="CFText"/>
        <w:rPr>
          <w:b/>
          <w:bCs/>
          <w:sz w:val="20"/>
          <w:szCs w:val="22"/>
        </w:rPr>
      </w:pPr>
      <w:r w:rsidRPr="00AD0574">
        <w:rPr>
          <w:b/>
          <w:bCs/>
          <w:sz w:val="20"/>
          <w:szCs w:val="22"/>
        </w:rPr>
        <w:t xml:space="preserve">More Detailed Comms </w:t>
      </w:r>
      <w:r w:rsidR="00AD0574" w:rsidRPr="00AD0574">
        <w:rPr>
          <w:b/>
          <w:bCs/>
          <w:sz w:val="20"/>
          <w:szCs w:val="22"/>
        </w:rPr>
        <w:t>–</w:t>
      </w:r>
      <w:r w:rsidRPr="00AD0574">
        <w:rPr>
          <w:b/>
          <w:bCs/>
          <w:sz w:val="20"/>
          <w:szCs w:val="22"/>
        </w:rPr>
        <w:t xml:space="preserve"> </w:t>
      </w:r>
      <w:r w:rsidR="00AD0574" w:rsidRPr="00AD0574">
        <w:rPr>
          <w:b/>
          <w:bCs/>
          <w:sz w:val="20"/>
          <w:szCs w:val="22"/>
        </w:rPr>
        <w:t xml:space="preserve">1 or 2 weeks before launch (after teaser information is distributed) </w:t>
      </w:r>
    </w:p>
    <w:p w14:paraId="2E78B35A" w14:textId="77777777" w:rsidR="00932C43" w:rsidRPr="00AD0574" w:rsidRDefault="00932C43" w:rsidP="00982312">
      <w:pPr>
        <w:pStyle w:val="CFText"/>
        <w:rPr>
          <w:b/>
          <w:bCs/>
          <w:sz w:val="20"/>
          <w:szCs w:val="22"/>
        </w:rPr>
      </w:pPr>
    </w:p>
    <w:p w14:paraId="67854029" w14:textId="77777777" w:rsidR="00932C43" w:rsidRPr="00AD0574" w:rsidRDefault="00932C43" w:rsidP="00982312">
      <w:pPr>
        <w:pStyle w:val="CFText"/>
        <w:rPr>
          <w:sz w:val="20"/>
          <w:szCs w:val="22"/>
        </w:rPr>
      </w:pPr>
      <w:r w:rsidRPr="00AD0574">
        <w:rPr>
          <w:sz w:val="20"/>
          <w:szCs w:val="22"/>
        </w:rPr>
        <w:t>It’s people like you who make our company special, who enable us to do the very important job we do, every day. We’re always looking for more amazing team members; people who will make a difference to our clients, providing them with the best possible care.</w:t>
      </w:r>
    </w:p>
    <w:p w14:paraId="7DFB5522" w14:textId="1E8DCAB0" w:rsidR="00932C43" w:rsidRPr="00AD0574" w:rsidRDefault="00932C43" w:rsidP="00982312">
      <w:pPr>
        <w:pStyle w:val="CFText"/>
        <w:rPr>
          <w:sz w:val="20"/>
          <w:szCs w:val="20"/>
        </w:rPr>
      </w:pPr>
      <w:r w:rsidRPr="00AD0574">
        <w:rPr>
          <w:sz w:val="20"/>
          <w:szCs w:val="20"/>
        </w:rPr>
        <w:t xml:space="preserve">You will already have a network on social media and friends and family who could make great care staff. We want to make it simple for you to recommend us as a great place to work. So to make it easier for you to refer people to us, we’re launching a new employee referral app called Care Friends. Care Friends will make it much more convenient for you to encourage your network to join us. It’s easy to do. Simply </w:t>
      </w:r>
      <w:r w:rsidR="00BD4EE4">
        <w:rPr>
          <w:sz w:val="20"/>
          <w:szCs w:val="20"/>
        </w:rPr>
        <w:t xml:space="preserve">wait for your text invitation on launch day! </w:t>
      </w:r>
      <w:r w:rsidR="00BD4EE4" w:rsidRPr="00BD4EE4">
        <w:rPr>
          <w:sz w:val="20"/>
          <w:szCs w:val="20"/>
          <w:highlight w:val="yellow"/>
        </w:rPr>
        <w:t>(or provide other instructions if necessary)</w:t>
      </w:r>
    </w:p>
    <w:p w14:paraId="2DFDFD4D" w14:textId="77777777" w:rsidR="00932C43" w:rsidRPr="00AD0574" w:rsidRDefault="00932C43" w:rsidP="00982312">
      <w:pPr>
        <w:pStyle w:val="CFText"/>
        <w:rPr>
          <w:sz w:val="20"/>
          <w:szCs w:val="20"/>
        </w:rPr>
      </w:pPr>
    </w:p>
    <w:p w14:paraId="03EB47DF" w14:textId="1A7ABFA7" w:rsidR="00932C43" w:rsidRPr="00AD0574" w:rsidRDefault="00932C43" w:rsidP="00982312">
      <w:pPr>
        <w:pStyle w:val="CFText"/>
        <w:rPr>
          <w:sz w:val="20"/>
          <w:szCs w:val="20"/>
        </w:rPr>
      </w:pPr>
      <w:r w:rsidRPr="00AD0574">
        <w:rPr>
          <w:sz w:val="20"/>
          <w:szCs w:val="20"/>
        </w:rPr>
        <w:t>Once that’s done, you can start earning. Simply share a job with your friends and you’ll start to earn points. More points will apply if they apply, attend an interview, if they get a job, start work and if they stay in the role</w:t>
      </w:r>
      <w:r w:rsidR="00165E4D" w:rsidRPr="00AD0574">
        <w:rPr>
          <w:sz w:val="20"/>
          <w:szCs w:val="20"/>
        </w:rPr>
        <w:t xml:space="preserve"> for a certain time</w:t>
      </w:r>
      <w:r w:rsidRPr="00AD0574">
        <w:rPr>
          <w:sz w:val="20"/>
          <w:szCs w:val="20"/>
        </w:rPr>
        <w:t>. You can earn points in other ways too, just by supporting your company or clients.</w:t>
      </w:r>
    </w:p>
    <w:p w14:paraId="7430E1C4" w14:textId="77777777" w:rsidR="00932C43" w:rsidRDefault="00932C43" w:rsidP="00982312">
      <w:pPr>
        <w:pStyle w:val="CFText"/>
        <w:rPr>
          <w:sz w:val="20"/>
          <w:szCs w:val="20"/>
        </w:rPr>
      </w:pPr>
      <w:r w:rsidRPr="00AD0574">
        <w:rPr>
          <w:sz w:val="20"/>
          <w:szCs w:val="20"/>
        </w:rPr>
        <w:t xml:space="preserve">Being a Care Friend is easy. It will help us grow our team and enable us to support more people who need our help whilst putting extra cash in your pocket. </w:t>
      </w:r>
    </w:p>
    <w:p w14:paraId="76170EE9" w14:textId="77777777" w:rsidR="00BB6E62" w:rsidRDefault="00BB6E62" w:rsidP="00982312">
      <w:pPr>
        <w:pStyle w:val="CFText"/>
        <w:rPr>
          <w:sz w:val="20"/>
          <w:szCs w:val="20"/>
        </w:rPr>
      </w:pPr>
    </w:p>
    <w:p w14:paraId="2D710AF3" w14:textId="5A61D141" w:rsidR="00532082" w:rsidRDefault="00532082" w:rsidP="00982312">
      <w:pPr>
        <w:pStyle w:val="CFText"/>
        <w:rPr>
          <w:sz w:val="20"/>
          <w:szCs w:val="20"/>
          <w:highlight w:val="yellow"/>
        </w:rPr>
      </w:pPr>
      <w:r>
        <w:rPr>
          <w:sz w:val="20"/>
          <w:szCs w:val="20"/>
          <w:highlight w:val="yellow"/>
        </w:rPr>
        <w:t>Launch date….</w:t>
      </w:r>
    </w:p>
    <w:p w14:paraId="60D9451C" w14:textId="77777777" w:rsidR="00532082" w:rsidRDefault="00532082" w:rsidP="00982312">
      <w:pPr>
        <w:pStyle w:val="CFText"/>
        <w:rPr>
          <w:sz w:val="20"/>
          <w:szCs w:val="20"/>
          <w:highlight w:val="yellow"/>
        </w:rPr>
      </w:pPr>
    </w:p>
    <w:p w14:paraId="479ED821" w14:textId="64BDCFC9" w:rsidR="00BB6E62" w:rsidRDefault="0038206F" w:rsidP="00982312">
      <w:pPr>
        <w:pStyle w:val="CFText"/>
        <w:rPr>
          <w:sz w:val="20"/>
          <w:szCs w:val="20"/>
          <w:highlight w:val="yellow"/>
        </w:rPr>
      </w:pPr>
      <w:r w:rsidRPr="00324757">
        <w:rPr>
          <w:sz w:val="20"/>
          <w:szCs w:val="20"/>
          <w:highlight w:val="yellow"/>
        </w:rPr>
        <w:t>Add referral rewards available</w:t>
      </w:r>
      <w:r w:rsidR="00324757">
        <w:rPr>
          <w:sz w:val="20"/>
          <w:szCs w:val="20"/>
          <w:highlight w:val="yellow"/>
        </w:rPr>
        <w:t>:</w:t>
      </w:r>
    </w:p>
    <w:p w14:paraId="71D56F4D" w14:textId="77777777" w:rsidR="00324757" w:rsidRPr="00324757" w:rsidRDefault="00324757" w:rsidP="00982312">
      <w:pPr>
        <w:pStyle w:val="CFText"/>
        <w:rPr>
          <w:sz w:val="20"/>
          <w:szCs w:val="20"/>
          <w:highlight w:val="yellow"/>
        </w:rPr>
      </w:pPr>
    </w:p>
    <w:p w14:paraId="02C13F16" w14:textId="4B4841AC" w:rsidR="0038206F" w:rsidRPr="00324757" w:rsidRDefault="0038206F" w:rsidP="00982312">
      <w:pPr>
        <w:pStyle w:val="CFText"/>
        <w:rPr>
          <w:sz w:val="20"/>
          <w:szCs w:val="20"/>
          <w:highlight w:val="yellow"/>
        </w:rPr>
      </w:pPr>
      <w:r w:rsidRPr="00324757">
        <w:rPr>
          <w:sz w:val="20"/>
          <w:szCs w:val="20"/>
          <w:highlight w:val="yellow"/>
        </w:rPr>
        <w:t>Job Share ?</w:t>
      </w:r>
    </w:p>
    <w:p w14:paraId="26968AF5" w14:textId="2BC117B6" w:rsidR="0038206F" w:rsidRPr="00324757" w:rsidRDefault="0038206F" w:rsidP="00982312">
      <w:pPr>
        <w:pStyle w:val="CFText"/>
        <w:rPr>
          <w:sz w:val="20"/>
          <w:szCs w:val="20"/>
          <w:highlight w:val="yellow"/>
        </w:rPr>
      </w:pPr>
      <w:r w:rsidRPr="00324757">
        <w:rPr>
          <w:sz w:val="20"/>
          <w:szCs w:val="20"/>
          <w:highlight w:val="yellow"/>
        </w:rPr>
        <w:t>Expression of Interest ?</w:t>
      </w:r>
    </w:p>
    <w:p w14:paraId="071BB89A" w14:textId="7B62C3CC" w:rsidR="0038206F" w:rsidRPr="00324757" w:rsidRDefault="0038206F" w:rsidP="00982312">
      <w:pPr>
        <w:pStyle w:val="CFText"/>
        <w:rPr>
          <w:sz w:val="20"/>
          <w:szCs w:val="20"/>
          <w:highlight w:val="yellow"/>
        </w:rPr>
      </w:pPr>
      <w:r w:rsidRPr="00324757">
        <w:rPr>
          <w:sz w:val="20"/>
          <w:szCs w:val="20"/>
          <w:highlight w:val="yellow"/>
        </w:rPr>
        <w:t>Successful Interview ?</w:t>
      </w:r>
    </w:p>
    <w:p w14:paraId="13E35786" w14:textId="014A0378" w:rsidR="0038206F" w:rsidRPr="00324757" w:rsidRDefault="0038206F" w:rsidP="00982312">
      <w:pPr>
        <w:pStyle w:val="CFText"/>
        <w:rPr>
          <w:sz w:val="20"/>
          <w:szCs w:val="20"/>
          <w:highlight w:val="yellow"/>
        </w:rPr>
      </w:pPr>
      <w:r w:rsidRPr="00324757">
        <w:rPr>
          <w:sz w:val="20"/>
          <w:szCs w:val="20"/>
          <w:highlight w:val="yellow"/>
        </w:rPr>
        <w:t xml:space="preserve">Job Started ?  </w:t>
      </w:r>
    </w:p>
    <w:p w14:paraId="31A31DAF" w14:textId="7F917393" w:rsidR="0038206F" w:rsidRPr="00324757" w:rsidRDefault="0038206F" w:rsidP="00982312">
      <w:pPr>
        <w:pStyle w:val="CFText"/>
        <w:rPr>
          <w:sz w:val="20"/>
          <w:szCs w:val="20"/>
          <w:highlight w:val="yellow"/>
        </w:rPr>
      </w:pPr>
      <w:r w:rsidRPr="00324757">
        <w:rPr>
          <w:sz w:val="20"/>
          <w:szCs w:val="20"/>
          <w:highlight w:val="yellow"/>
        </w:rPr>
        <w:t>Reached Job Milestone?</w:t>
      </w:r>
    </w:p>
    <w:p w14:paraId="12521F68" w14:textId="77777777" w:rsidR="00932C43" w:rsidRPr="00324757" w:rsidRDefault="00932C43" w:rsidP="00982312">
      <w:pPr>
        <w:pStyle w:val="CFText"/>
        <w:rPr>
          <w:sz w:val="20"/>
          <w:szCs w:val="20"/>
          <w:highlight w:val="yellow"/>
        </w:rPr>
      </w:pPr>
    </w:p>
    <w:p w14:paraId="2B99BD1C" w14:textId="0B78A6C9" w:rsidR="006859B6" w:rsidRPr="00324757" w:rsidRDefault="0038206F" w:rsidP="00982312">
      <w:pPr>
        <w:pStyle w:val="CFText"/>
        <w:rPr>
          <w:sz w:val="20"/>
          <w:szCs w:val="20"/>
          <w:highlight w:val="yellow"/>
        </w:rPr>
      </w:pPr>
      <w:r w:rsidRPr="00324757">
        <w:rPr>
          <w:sz w:val="20"/>
          <w:szCs w:val="20"/>
          <w:highlight w:val="yellow"/>
        </w:rPr>
        <w:t xml:space="preserve">Add </w:t>
      </w:r>
      <w:r w:rsidR="00324757">
        <w:rPr>
          <w:sz w:val="20"/>
          <w:szCs w:val="20"/>
          <w:highlight w:val="yellow"/>
        </w:rPr>
        <w:t>a few</w:t>
      </w:r>
      <w:r w:rsidRPr="00324757">
        <w:rPr>
          <w:sz w:val="20"/>
          <w:szCs w:val="20"/>
          <w:highlight w:val="yellow"/>
        </w:rPr>
        <w:t xml:space="preserve"> </w:t>
      </w:r>
      <w:r w:rsidR="006859B6" w:rsidRPr="00324757">
        <w:rPr>
          <w:sz w:val="20"/>
          <w:szCs w:val="20"/>
          <w:highlight w:val="yellow"/>
        </w:rPr>
        <w:t>Scheme rules, for example</w:t>
      </w:r>
    </w:p>
    <w:p w14:paraId="32C227B6" w14:textId="77777777" w:rsidR="00982312" w:rsidRPr="00324757" w:rsidRDefault="00982312" w:rsidP="00982312">
      <w:pPr>
        <w:pStyle w:val="CFText"/>
        <w:numPr>
          <w:ilvl w:val="0"/>
          <w:numId w:val="2"/>
        </w:numPr>
        <w:rPr>
          <w:sz w:val="20"/>
          <w:szCs w:val="20"/>
          <w:highlight w:val="yellow"/>
        </w:rPr>
      </w:pPr>
      <w:r w:rsidRPr="00324757">
        <w:rPr>
          <w:sz w:val="20"/>
          <w:szCs w:val="20"/>
          <w:highlight w:val="yellow"/>
        </w:rPr>
        <w:t>No internal referrals</w:t>
      </w:r>
    </w:p>
    <w:p w14:paraId="5D7A3021" w14:textId="77777777" w:rsidR="00982312" w:rsidRPr="00324757" w:rsidRDefault="00982312" w:rsidP="00982312">
      <w:pPr>
        <w:pStyle w:val="CFText"/>
        <w:numPr>
          <w:ilvl w:val="0"/>
          <w:numId w:val="2"/>
        </w:numPr>
        <w:rPr>
          <w:sz w:val="20"/>
          <w:szCs w:val="20"/>
          <w:highlight w:val="yellow"/>
        </w:rPr>
      </w:pPr>
      <w:r w:rsidRPr="00324757">
        <w:rPr>
          <w:sz w:val="20"/>
          <w:szCs w:val="20"/>
          <w:highlight w:val="yellow"/>
        </w:rPr>
        <w:t>Must be qualified for the role they are applying for</w:t>
      </w:r>
    </w:p>
    <w:p w14:paraId="339558FA" w14:textId="77777777" w:rsidR="00982312" w:rsidRDefault="00982312" w:rsidP="00982312">
      <w:pPr>
        <w:pStyle w:val="CFText"/>
        <w:numPr>
          <w:ilvl w:val="0"/>
          <w:numId w:val="2"/>
        </w:numPr>
        <w:rPr>
          <w:sz w:val="20"/>
          <w:szCs w:val="20"/>
          <w:highlight w:val="yellow"/>
        </w:rPr>
      </w:pPr>
      <w:r w:rsidRPr="00324757">
        <w:rPr>
          <w:sz w:val="20"/>
          <w:szCs w:val="20"/>
          <w:highlight w:val="yellow"/>
        </w:rPr>
        <w:t>Must not have applied in the last 6 months</w:t>
      </w:r>
    </w:p>
    <w:p w14:paraId="1D9ACE99" w14:textId="3E97841B" w:rsidR="00863807" w:rsidRPr="00324757" w:rsidRDefault="00863807" w:rsidP="00982312">
      <w:pPr>
        <w:pStyle w:val="CFText"/>
        <w:numPr>
          <w:ilvl w:val="0"/>
          <w:numId w:val="2"/>
        </w:numPr>
        <w:rPr>
          <w:sz w:val="20"/>
          <w:szCs w:val="20"/>
          <w:highlight w:val="yellow"/>
        </w:rPr>
      </w:pPr>
      <w:r>
        <w:rPr>
          <w:sz w:val="20"/>
          <w:szCs w:val="20"/>
          <w:highlight w:val="yellow"/>
        </w:rPr>
        <w:t>Can cash out once reached 50 points or over</w:t>
      </w:r>
    </w:p>
    <w:p w14:paraId="3EF0B0F9" w14:textId="77777777" w:rsidR="00982312" w:rsidRDefault="00982312" w:rsidP="00324757">
      <w:pPr>
        <w:pStyle w:val="CFText"/>
        <w:rPr>
          <w:sz w:val="20"/>
          <w:szCs w:val="20"/>
        </w:rPr>
      </w:pPr>
    </w:p>
    <w:p w14:paraId="5EF29C93" w14:textId="77777777" w:rsidR="006859B6" w:rsidRDefault="006859B6" w:rsidP="00324757">
      <w:pPr>
        <w:pStyle w:val="CFText"/>
        <w:rPr>
          <w:sz w:val="20"/>
          <w:szCs w:val="20"/>
        </w:rPr>
      </w:pPr>
    </w:p>
    <w:sectPr w:rsidR="006859B6" w:rsidSect="00C47772">
      <w:type w:val="continuous"/>
      <w:pgSz w:w="11920" w:h="16840"/>
      <w:pgMar w:top="72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F836D4"/>
    <w:multiLevelType w:val="hybridMultilevel"/>
    <w:tmpl w:val="42809896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78411C26"/>
    <w:multiLevelType w:val="multilevel"/>
    <w:tmpl w:val="426EDD5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MTAysDQwMbW0MDRS0lEKTi0uzszPAykwrAUAszu3cCwAAAA="/>
  </w:docVars>
  <w:rsids>
    <w:rsidRoot w:val="00C01CA3"/>
    <w:rsid w:val="000F009D"/>
    <w:rsid w:val="001177F6"/>
    <w:rsid w:val="00165E4D"/>
    <w:rsid w:val="002B3F5E"/>
    <w:rsid w:val="00324757"/>
    <w:rsid w:val="00357DCC"/>
    <w:rsid w:val="0038206F"/>
    <w:rsid w:val="00532082"/>
    <w:rsid w:val="006859B6"/>
    <w:rsid w:val="007466C0"/>
    <w:rsid w:val="0083630B"/>
    <w:rsid w:val="00863807"/>
    <w:rsid w:val="00932C43"/>
    <w:rsid w:val="00982312"/>
    <w:rsid w:val="00AD0574"/>
    <w:rsid w:val="00B53ABF"/>
    <w:rsid w:val="00BB6E62"/>
    <w:rsid w:val="00BD4EE4"/>
    <w:rsid w:val="00C01CA3"/>
    <w:rsid w:val="00C47772"/>
    <w:rsid w:val="00E52339"/>
    <w:rsid w:val="00E66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31B4C"/>
  <w15:docId w15:val="{C08D3FCF-0DFF-4F8B-B23A-973E022C5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customStyle="1" w:styleId="CAbody">
    <w:name w:val="CA body"/>
    <w:basedOn w:val="Normal"/>
    <w:link w:val="CAbodyChar"/>
    <w:qFormat/>
    <w:rsid w:val="00932C43"/>
    <w:pPr>
      <w:spacing w:line="276" w:lineRule="auto"/>
    </w:pPr>
    <w:rPr>
      <w:rFonts w:ascii="Century Gothic" w:eastAsiaTheme="minorHAnsi" w:hAnsi="Century Gothic" w:cstheme="minorBidi"/>
      <w:lang w:val="en-AU"/>
    </w:rPr>
  </w:style>
  <w:style w:type="character" w:customStyle="1" w:styleId="CAbodyChar">
    <w:name w:val="CA body Char"/>
    <w:basedOn w:val="DefaultParagraphFont"/>
    <w:link w:val="CAbody"/>
    <w:rsid w:val="00932C43"/>
    <w:rPr>
      <w:rFonts w:ascii="Century Gothic" w:eastAsiaTheme="minorHAnsi" w:hAnsi="Century Gothic" w:cstheme="minorBidi"/>
      <w:lang w:val="en-AU"/>
    </w:rPr>
  </w:style>
  <w:style w:type="paragraph" w:customStyle="1" w:styleId="CFHeading1">
    <w:name w:val="CF Heading 1"/>
    <w:basedOn w:val="Heading1"/>
    <w:link w:val="CFHeading1Char"/>
    <w:autoRedefine/>
    <w:qFormat/>
    <w:rsid w:val="00932C43"/>
    <w:pPr>
      <w:keepLines/>
      <w:numPr>
        <w:numId w:val="0"/>
      </w:numPr>
      <w:spacing w:after="0" w:line="259" w:lineRule="auto"/>
    </w:pPr>
    <w:rPr>
      <w:rFonts w:ascii="Arial Nova" w:hAnsi="Arial Nova"/>
      <w:color w:val="4BACC6" w:themeColor="accent5"/>
      <w:kern w:val="0"/>
      <w:sz w:val="24"/>
      <w:szCs w:val="24"/>
      <w:lang w:val="en-GB"/>
    </w:rPr>
  </w:style>
  <w:style w:type="character" w:customStyle="1" w:styleId="CFHeading1Char">
    <w:name w:val="CF Heading 1 Char"/>
    <w:basedOn w:val="DefaultParagraphFont"/>
    <w:link w:val="CFHeading1"/>
    <w:rsid w:val="00932C43"/>
    <w:rPr>
      <w:rFonts w:ascii="Arial Nova" w:eastAsiaTheme="majorEastAsia" w:hAnsi="Arial Nova" w:cstheme="majorBidi"/>
      <w:b/>
      <w:bCs/>
      <w:color w:val="4BACC6" w:themeColor="accent5"/>
      <w:sz w:val="24"/>
      <w:szCs w:val="24"/>
      <w:lang w:val="en-GB"/>
    </w:rPr>
  </w:style>
  <w:style w:type="paragraph" w:customStyle="1" w:styleId="CFText">
    <w:name w:val="CF Text"/>
    <w:basedOn w:val="NoSpacing"/>
    <w:link w:val="CFTextChar"/>
    <w:qFormat/>
    <w:rsid w:val="00932C43"/>
    <w:rPr>
      <w:rFonts w:ascii="Arial Nova" w:hAnsi="Arial Nova"/>
      <w:sz w:val="22"/>
      <w:szCs w:val="24"/>
      <w:lang w:val="en-AU" w:eastAsia="en-AU"/>
    </w:rPr>
  </w:style>
  <w:style w:type="character" w:customStyle="1" w:styleId="CFTextChar">
    <w:name w:val="CF Text Char"/>
    <w:basedOn w:val="DefaultParagraphFont"/>
    <w:link w:val="CFText"/>
    <w:rsid w:val="00932C43"/>
    <w:rPr>
      <w:rFonts w:ascii="Arial Nova" w:hAnsi="Arial Nova"/>
      <w:sz w:val="22"/>
      <w:szCs w:val="24"/>
      <w:lang w:val="en-AU" w:eastAsia="en-AU"/>
    </w:rPr>
  </w:style>
  <w:style w:type="paragraph" w:styleId="NoSpacing">
    <w:name w:val="No Spacing"/>
    <w:uiPriority w:val="1"/>
    <w:qFormat/>
    <w:rsid w:val="00932C43"/>
  </w:style>
  <w:style w:type="character" w:styleId="Hyperlink">
    <w:name w:val="Hyperlink"/>
    <w:basedOn w:val="DefaultParagraphFont"/>
    <w:uiPriority w:val="99"/>
    <w:unhideWhenUsed/>
    <w:rsid w:val="00E6614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61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009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9B58305852B14A95D3E19DC4A6B46B" ma:contentTypeVersion="13" ma:contentTypeDescription="Create a new document." ma:contentTypeScope="" ma:versionID="1866392f7c17f9e3f1430e61fcbef4c8">
  <xsd:schema xmlns:xsd="http://www.w3.org/2001/XMLSchema" xmlns:xs="http://www.w3.org/2001/XMLSchema" xmlns:p="http://schemas.microsoft.com/office/2006/metadata/properties" xmlns:ns2="cee0aede-35f5-46da-b4b2-b21244848b07" xmlns:ns3="df53bcd6-b7cd-4739-b0ab-ac78f3ad9113" targetNamespace="http://schemas.microsoft.com/office/2006/metadata/properties" ma:root="true" ma:fieldsID="be4c9dc0843fa16575a786dcae6e5590" ns2:_="" ns3:_="">
    <xsd:import namespace="cee0aede-35f5-46da-b4b2-b21244848b07"/>
    <xsd:import namespace="df53bcd6-b7cd-4739-b0ab-ac78f3ad91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0aede-35f5-46da-b4b2-b21244848b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3bcd6-b7cd-4739-b0ab-ac78f3ad91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FAE336-532E-48F7-BBDB-B473B6D28E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B13F2D-FF67-4E13-86F0-34ADA1196B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e0aede-35f5-46da-b4b2-b21244848b07"/>
    <ds:schemaRef ds:uri="df53bcd6-b7cd-4739-b0ab-ac78f3ad91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EBEA8C-2385-4E3B-8F7D-61AE1529AA2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53</Words>
  <Characters>1447</Characters>
  <Application>Microsoft Office Word</Application>
  <DocSecurity>0</DocSecurity>
  <Lines>12</Lines>
  <Paragraphs>3</Paragraphs>
  <ScaleCrop>false</ScaleCrop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Lauder</dc:creator>
  <cp:lastModifiedBy>Jennifer Lauder</cp:lastModifiedBy>
  <cp:revision>13</cp:revision>
  <cp:lastPrinted>2020-06-01T00:31:00Z</cp:lastPrinted>
  <dcterms:created xsi:type="dcterms:W3CDTF">2022-02-27T22:23:00Z</dcterms:created>
  <dcterms:modified xsi:type="dcterms:W3CDTF">2022-03-09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9B58305852B14A95D3E19DC4A6B46B</vt:lpwstr>
  </property>
</Properties>
</file>